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</w:t>
      </w:r>
    </w:p>
    <w:p>
      <w:pPr>
        <w:pStyle w:val="Author"/>
      </w:pPr>
      <w:r>
        <w:t xml:space="preserve">Jae</w:t>
      </w:r>
      <w:r>
        <w:t xml:space="preserve"> </w:t>
      </w:r>
      <w:r>
        <w:t xml:space="preserve">Hoon</w:t>
      </w:r>
      <w:r>
        <w:t xml:space="preserve"> </w:t>
      </w:r>
      <w:r>
        <w:t xml:space="preserve">Ch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NormalTok"/>
        </w:rPr>
        <w:t xml:space="preserve">gap20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bell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200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dpPercap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dpPercap),</w:t>
      </w:r>
      <w:r>
        <w:rPr>
          <w:rStyle w:val="DataTypeTok"/>
        </w:rPr>
        <w:t xml:space="preserve">lifeExp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feExp)) 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p200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DecValTok"/>
        </w:rPr>
        <w:t xml:space="preserve">39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=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Countries with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igh GD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belling, </w:t>
      </w:r>
      <w:r>
        <w:rPr>
          <w:rStyle w:val="DataTypeTok"/>
        </w:rPr>
        <w:t xml:space="preserve">vjust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f02f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Jae Hoon Cho</dc:creator>
  <dcterms:created xsi:type="dcterms:W3CDTF">2018-10-03T02:26:04Z</dcterms:created>
  <dcterms:modified xsi:type="dcterms:W3CDTF">2018-10-03T02:26:04Z</dcterms:modified>
</cp:coreProperties>
</file>